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11b5576-3665-4519-84cb-87e0cbf6d49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11b5576-3665-4519-84cb-87e0cbf6d49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ecb35c-ba7e-4ae0-9b11-dd9fd54e98ab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ecb35c-ba7e-4ae0-9b11-dd9fd54e98ab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da1aadc-fc7c-4bb4-b0a5-429e87cf9423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da1aadc-fc7c-4bb4-b0a5-429e87cf942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60a82f8-d2b3-44cc-91c1-c1891ab59c3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60a82f8-d2b3-44cc-91c1-c1891ab59c3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1177567-e51d-4df3-b7d7-e83063eed045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1177567-e51d-4df3-b7d7-e83063eed045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54b5bf8-7b9c-40cd-989a-af7e7e6af36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54b5bf8-7b9c-40cd-989a-af7e7e6af364"/>
      <w:r>
        <w:rPr>
          <w:rFonts/>
          <w:b w:val="true"/>
        </w:rPr>
        <w:t xml:space="preserve">: </w:t>
      </w:r>
      <w:r>
        <w:t xml:space="preserve">B - Enoncé 14 : La consommation de Puff Bars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48ba6d-445c-4c1a-be7f-64d04480ccb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48ba6d-445c-4c1a-be7f-64d04480ccb1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732c8b-d3be-4d84-ba49-59412ff74d5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732c8b-d3be-4d84-ba49-59412ff74d5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99011e4-2737-428c-a968-7776a6f3322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99011e4-2737-428c-a968-7776a6f3322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90980d-54d3-479c-8a85-c38d9e279c11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90980d-54d3-479c-8a85-c38d9e279c11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b9af01f-b69f-4f7b-ab0a-0916a635ae0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b9af01f-b69f-4f7b-ab0a-0916a635ae0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53e6e80-4bd9-44dc-ae5d-3202b1154399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53e6e80-4bd9-44dc-ae5d-3202b1154399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c44d77d626c6afeaf939e257a5f8a90daa8f35f1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0:14Z</dcterms:created>
  <dcterms:modified xsi:type="dcterms:W3CDTF">2023-04-20T11:10:2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3</vt:lpwstr>
  </property>
</Properties>
</file>